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Dentis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25" w:name="Xbe1aba0bf6b44263c51189cabeeebe3604ebb63"/>
    <w:p>
      <w:pPr>
        <w:pStyle w:val="Heading1"/>
      </w:pPr>
      <w:r>
        <w:t xml:space="preserve">Cover Letter for Dentist Position in China Shanghai</w:t>
      </w:r>
    </w:p>
    <w:p>
      <w:pPr>
        <w:pStyle w:val="FirstParagraph"/>
      </w:pPr>
      <w:r>
        <w:t xml:space="preserve">Dear [Recipient's Name],</w:t>
      </w:r>
    </w:p>
    <w:p>
      <w:pPr>
        <w:pStyle w:val="BodyText"/>
      </w:pPr>
      <w:r>
        <w:t xml:space="preserve">I am writing to express my enthusiastic interest in the Dentist position at [Hospital/Practice Name] in China Shanghai. As a highly qualified and dedicated dental professional with a passion for providing exceptional oral care, I am eager to contribute my expertise to a dynamic healthcare environment in one of the most vibrant cities in Asia. This opportunity aligns perfectly with my career goals, and I am confident that my skills, experience, and cultural adaptability make me an ideal candidate for this role.</w:t>
      </w:r>
    </w:p>
    <w:bookmarkStart w:id="20" w:name="why-china-shanghai"/>
    <w:p>
      <w:pPr>
        <w:pStyle w:val="Heading2"/>
      </w:pPr>
      <w:r>
        <w:t xml:space="preserve">Why China Shanghai?</w:t>
      </w:r>
    </w:p>
    <w:p>
      <w:pPr>
        <w:pStyle w:val="FirstParagraph"/>
      </w:pPr>
      <w:r>
        <w:t xml:space="preserve">China Shanghai has long been a beacon of innovation and progress in the healthcare sector. As a global metropolis with a rapidly growing population and increasing demand for high-quality medical services, Shanghai offers unparalleled opportunities for dental professionals to make a meaningful impact. The city’s emphasis on modern healthcare infrastructure, combined with its unique blend of traditional and contemporary values, creates an ideal setting for a Dentist like myself to thrive.</w:t>
      </w:r>
    </w:p>
    <w:p>
      <w:pPr>
        <w:pStyle w:val="BodyText"/>
      </w:pPr>
      <w:r>
        <w:t xml:space="preserve">Working in China Shanghai would allow me to leverage my expertise in both clinical and patient-centered care while immersing myself in a culture that values precision, discipline, and long-term relationships. The city’s diverse population also presents a unique challenge and opportunity to cater to a wide range of dental needs, from routine check-ups to advanced cosmetic procedures. I am particularly drawn to the chance to collaborate with local professionals and contribute to the ongoing evolution of oral healthcare in this thriving urban center.</w:t>
      </w:r>
    </w:p>
    <w:bookmarkEnd w:id="20"/>
    <w:bookmarkStart w:id="21" w:name="professional-background-as-a-dentist"/>
    <w:p>
      <w:pPr>
        <w:pStyle w:val="Heading2"/>
      </w:pPr>
      <w:r>
        <w:t xml:space="preserve">Professional Background as a Dentist</w:t>
      </w:r>
    </w:p>
    <w:p>
      <w:pPr>
        <w:pStyle w:val="FirstParagraph"/>
      </w:pPr>
      <w:r>
        <w:t xml:space="preserve">With [X years] of experience in dental care, I have developed a comprehensive understanding of patient needs, treatment planning, and the latest advancements in dental technology. My academic training at [University Name] and subsequent work in [Previous Practice/Institution] have equipped me with the technical skills and clinical judgment required to deliver exceptional outcomes. Whether it is restorative dentistry, preventive care, or cosmetic procedures, I approach each case with a commitment to precision, empathy, and patient education.</w:t>
      </w:r>
    </w:p>
    <w:p>
      <w:pPr>
        <w:pStyle w:val="BodyText"/>
      </w:pPr>
      <w:r>
        <w:t xml:space="preserve">A key strength of my practice is my ability to build trust with patients. In China Shanghai’s healthcare landscape, where cultural sensitivity and clear communication are paramount, I have honed my ability to connect with individuals from diverse backgrounds. My fluency in [language(s)] enables me to bridge language barriers and ensure that patients feel heard, understood, and confident in their treatment plans. This skill is particularly valuable in a multicultural setting like Shanghai, where patients may come from different regions of China or abroad.</w:t>
      </w:r>
    </w:p>
    <w:bookmarkEnd w:id="21"/>
    <w:bookmarkStart w:id="22" w:name="X16e1201904a8145616daa985f24c5fedb5ef6f9"/>
    <w:p>
      <w:pPr>
        <w:pStyle w:val="Heading2"/>
      </w:pPr>
      <w:r>
        <w:t xml:space="preserve">Adapting to the Unique Needs of China Shanghai</w:t>
      </w:r>
    </w:p>
    <w:p>
      <w:pPr>
        <w:pStyle w:val="FirstParagraph"/>
      </w:pPr>
      <w:r>
        <w:t xml:space="preserve">The dental industry in China is experiencing rapid growth, driven by rising health awareness and a shift toward proactive healthcare. In Shanghai, this trend is especially pronounced, with patients increasingly seeking advanced treatments such as orthodontics, implants, and digital dentistry. I am well-versed in these areas and have kept pace with global advancements through continuous professional development. My experience with technologies like intraoral scanners, CAD/CAM systems, and laser dentistry positions me to contribute immediately to a practice that values innovation.</w:t>
      </w:r>
    </w:p>
    <w:p>
      <w:pPr>
        <w:pStyle w:val="BodyText"/>
      </w:pPr>
      <w:r>
        <w:t xml:space="preserve">Additionally, I understand the importance of aligning with local healthcare standards and regulations. China has stringent guidelines for medical practitioners, and I am committed to adhering to these protocols while maintaining the highest ethical standards. My background in [specific training or certifications, e.g., "international dental accreditation programs"] ensures that I can seamlessly integrate into Shanghai’s healthcare ecosystem.</w:t>
      </w:r>
    </w:p>
    <w:bookmarkEnd w:id="22"/>
    <w:bookmarkStart w:id="23" w:name="why-this-cover-letter-matters"/>
    <w:p>
      <w:pPr>
        <w:pStyle w:val="Heading2"/>
      </w:pPr>
      <w:r>
        <w:t xml:space="preserve">Why This Cover Letter Matters</w:t>
      </w:r>
    </w:p>
    <w:p>
      <w:pPr>
        <w:pStyle w:val="FirstParagraph"/>
      </w:pPr>
      <w:r>
        <w:t xml:space="preserve">This Cover Letter is not just a formality—it is a testament to my dedication to the field of dentistry and my desire to contribute to the community in China Shanghai. As a Dentist, I view every interaction as an opportunity to improve lives through better oral health. The prospect of working in Shanghai excites me because it offers a chance to combine my professional expertise with personal growth in a city that is constantly evolving.</w:t>
      </w:r>
    </w:p>
    <w:p>
      <w:pPr>
        <w:pStyle w:val="BodyText"/>
      </w:pPr>
      <w:r>
        <w:t xml:space="preserve">Moreover, I am deeply inspired by the collaborative spirit of healthcare professionals in China. I have followed the progress of Shanghai’s dental sector closely and admire how institutions are pioneering new approaches to patient care. I am eager to bring my fresh perspective and technical skills to a team that shares this vision for excellence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confident that my qualifications, passion for dentistry, and cultural adaptability make me a strong candidate for the Dentist position in China Shanghai. I would be honored to contribute to your practice and help shape the future of oral healthcare in this remarkable city. Thank you for considering my application. I look forward to the opportunity to discuss how I can support your mission of providing exceptional care to patients in Shanghai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  <w:r>
        <w:br/>
      </w:r>
      <w:r>
        <w:t xml:space="preserve">[LinkedIn or Professional Website, if applicable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Dentist Position in China Shanghai</dc:title>
  <dc:creator/>
  <dc:language>en</dc:language>
  <cp:keywords/>
  <dcterms:created xsi:type="dcterms:W3CDTF">2026-07-23T11:39:27Z</dcterms:created>
  <dcterms:modified xsi:type="dcterms:W3CDTF">2026-07-23T11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